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3D97D7AA" w14:textId="4B7F2FED" w:rsidR="0043200B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AC CURRENT </w:t>
      </w:r>
      <w:r w:rsidR="008A2843">
        <w:rPr>
          <w:rFonts w:ascii="Calibri" w:eastAsia="Calibri" w:hAnsi="Calibri" w:cs="Calibri"/>
          <w:color w:val="017564"/>
          <w:w w:val="105"/>
          <w:sz w:val="28"/>
          <w:lang w:val="en-US"/>
        </w:rPr>
        <w:t>SENSOR</w:t>
      </w:r>
    </w:p>
    <w:p w14:paraId="6A714E0C" w14:textId="5E9376CD" w:rsidR="00391455" w:rsidRPr="000230EC" w:rsidRDefault="00811633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S</w:t>
      </w:r>
      <w:r w:rsidR="00376170">
        <w:rPr>
          <w:rFonts w:ascii="Calibri" w:eastAsia="Calibri" w:hAnsi="Calibri" w:cs="Calibri"/>
          <w:color w:val="7E7E7E"/>
          <w:lang w:val="en-US"/>
        </w:rPr>
        <w:t>-</w:t>
      </w:r>
      <w:r w:rsidR="007F1875">
        <w:rPr>
          <w:rFonts w:ascii="Calibri" w:eastAsia="Calibri" w:hAnsi="Calibri" w:cs="Calibri"/>
          <w:color w:val="7E7E7E"/>
          <w:lang w:val="en-US"/>
        </w:rPr>
        <w:t>675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4A216620" w14:textId="2B7DD749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CS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-</w:t>
      </w:r>
      <w:r w:rsidR="007F1875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675</w:t>
      </w:r>
      <w:r w:rsidR="0037617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244686F5" w14:textId="5329FA51" w:rsidR="00AC11E0" w:rsidRPr="00AC11E0" w:rsidRDefault="00AC11E0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lf-powered and no insertion loss</w:t>
      </w:r>
    </w:p>
    <w:p w14:paraId="28690890" w14:textId="32473EFA" w:rsidR="008A2843" w:rsidRDefault="00C368F6" w:rsidP="0043200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4-20 mA</w:t>
      </w:r>
      <w:r w:rsidR="008A2843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8A284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utput</w:t>
      </w:r>
    </w:p>
    <w:p w14:paraId="37C27162" w14:textId="6AB1D397" w:rsidR="008A2843" w:rsidRDefault="007F187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ue RMS measurement</w:t>
      </w:r>
    </w:p>
    <w:p w14:paraId="1DA81266" w14:textId="620A1487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lid-state reliability</w:t>
      </w:r>
    </w:p>
    <w:p w14:paraId="2D6719E7" w14:textId="7626757B" w:rsidR="00AC11E0" w:rsidRPr="00AC11E0" w:rsidRDefault="00EA2FE5" w:rsidP="004E3C65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nput /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</w:t>
      </w:r>
      <w:r w:rsidR="00AC11E0" w:rsidRPr="00AC11E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utput isolation via current transformer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34C927BF" w:rsidR="002C0077" w:rsidRDefault="00AC11E0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</w:t>
      </w:r>
      <w:r w:rsidR="004E3C65">
        <w:rPr>
          <w:color w:val="7F7F7F" w:themeColor="text1" w:themeTint="80"/>
        </w:rPr>
        <w:t>ompact form factor</w:t>
      </w:r>
    </w:p>
    <w:p w14:paraId="48C33195" w14:textId="3E9541B6" w:rsidR="00171764" w:rsidRPr="007C59B1" w:rsidRDefault="00EA2FE5" w:rsidP="00157716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7C59B1">
        <w:rPr>
          <w:color w:val="7F7F7F" w:themeColor="text1" w:themeTint="80"/>
        </w:rPr>
        <w:t>s</w:t>
      </w:r>
      <w:r w:rsidR="00AC11E0" w:rsidRPr="007C59B1">
        <w:rPr>
          <w:color w:val="7F7F7F" w:themeColor="text1" w:themeTint="80"/>
        </w:rPr>
        <w:t xml:space="preserve">olid, reliable mounting </w:t>
      </w:r>
    </w:p>
    <w:p w14:paraId="3C913605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D49E0C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E34F4B9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7AC57A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D7E6EC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2D0CA4A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F4F4E9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39908DD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31163E4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43FA1E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AF49E6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A28DCD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B22584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326E7B4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A778BD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6217DBD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2426066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34AB085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062EDF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CF1FE72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9AF1F0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60756C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4D6C32D8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2D3F9981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ECFDF37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60B09293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C1B1296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26DA37A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F805619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700DFF2E" w14:textId="77777777" w:rsidR="007F1875" w:rsidRDefault="007F1875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</w:p>
    <w:p w14:paraId="5699CCD6" w14:textId="7973F1BE" w:rsidR="00AC11E0" w:rsidRDefault="00AC11E0" w:rsidP="00AC11E0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 xml:space="preserve">SPECIFICATIONS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AC11E0" w:rsidRPr="0043200B" w14:paraId="6F81959A" w14:textId="77777777" w:rsidTr="007D70C4">
        <w:trPr>
          <w:trHeight w:val="340"/>
        </w:trPr>
        <w:tc>
          <w:tcPr>
            <w:tcW w:w="3397" w:type="dxa"/>
            <w:shd w:val="clear" w:color="auto" w:fill="007464"/>
          </w:tcPr>
          <w:p w14:paraId="65541418" w14:textId="77777777" w:rsidR="00AC11E0" w:rsidRPr="0043200B" w:rsidRDefault="00AC11E0" w:rsidP="007D70C4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6593BB34" w14:textId="77777777" w:rsidR="00AC11E0" w:rsidRPr="0043200B" w:rsidRDefault="00AC11E0" w:rsidP="007D70C4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A018B0" w:rsidRPr="0043200B" w14:paraId="18B6EB32" w14:textId="77777777" w:rsidTr="007D70C4">
        <w:trPr>
          <w:trHeight w:val="266"/>
        </w:trPr>
        <w:tc>
          <w:tcPr>
            <w:tcW w:w="3397" w:type="dxa"/>
          </w:tcPr>
          <w:p w14:paraId="59551B5F" w14:textId="68B4972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MEASUREMENT RANGE </w:t>
            </w:r>
          </w:p>
        </w:tc>
        <w:tc>
          <w:tcPr>
            <w:tcW w:w="6804" w:type="dxa"/>
          </w:tcPr>
          <w:p w14:paraId="41C788B6" w14:textId="283828BA" w:rsidR="007F1875" w:rsidRPr="00586A50" w:rsidRDefault="007F1875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6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  <w:p w14:paraId="1ED49658" w14:textId="4CAF93CA" w:rsidR="007F1875" w:rsidRPr="00586A50" w:rsidRDefault="007F1875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5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  <w:p w14:paraId="51200AB3" w14:textId="6FEEFFFF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10/20/50 Amps</w:t>
            </w:r>
          </w:p>
          <w:p w14:paraId="31F15ECF" w14:textId="7AFDE58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R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-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0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/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 w:rsidR="00FF3ECC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 Amps</w:t>
            </w:r>
          </w:p>
          <w:p w14:paraId="3107F10A" w14:textId="049ACB3F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173119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00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0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-20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</w:t>
            </w:r>
          </w:p>
        </w:tc>
      </w:tr>
      <w:tr w:rsidR="00A018B0" w:rsidRPr="0043200B" w14:paraId="275100B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C69997B" w14:textId="1F0E91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INPUT CURRENT</w:t>
            </w:r>
          </w:p>
        </w:tc>
        <w:tc>
          <w:tcPr>
            <w:tcW w:w="6804" w:type="dxa"/>
            <w:shd w:val="clear" w:color="auto" w:fill="E7E6E6" w:themeFill="background2"/>
          </w:tcPr>
          <w:p w14:paraId="78AC1014" w14:textId="74F96EF0" w:rsidR="007F1875" w:rsidRPr="00586A50" w:rsidRDefault="007F1875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6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0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Amps continuous</w:t>
            </w:r>
          </w:p>
          <w:p w14:paraId="7BF1BAC9" w14:textId="4DC887AA" w:rsidR="007F1875" w:rsidRPr="00586A50" w:rsidRDefault="007F1875" w:rsidP="007F1875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</w:t>
            </w: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  <w:p w14:paraId="631A5AAE" w14:textId="309EBA52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1: 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X range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continuous</w:t>
            </w:r>
          </w:p>
          <w:p w14:paraId="2AFE344D" w14:textId="0D4B17F7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R2: </w:t>
            </w:r>
            <w:r w:rsidR="007F1875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3X range</w:t>
            </w:r>
            <w:r w:rsidR="007F1875"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continuous</w:t>
            </w:r>
          </w:p>
          <w:p w14:paraId="3A31E5FD" w14:textId="596291E2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-200: </w:t>
            </w:r>
            <w:r w:rsidR="00FF3ECC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250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Amps continuous</w:t>
            </w:r>
          </w:p>
        </w:tc>
      </w:tr>
      <w:tr w:rsidR="00A018B0" w:rsidRPr="0043200B" w14:paraId="23EA23CB" w14:textId="77777777" w:rsidTr="007D70C4">
        <w:trPr>
          <w:trHeight w:val="265"/>
        </w:trPr>
        <w:tc>
          <w:tcPr>
            <w:tcW w:w="3397" w:type="dxa"/>
          </w:tcPr>
          <w:p w14:paraId="699626BA" w14:textId="526BB17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CCURACY</w:t>
            </w:r>
          </w:p>
        </w:tc>
        <w:tc>
          <w:tcPr>
            <w:tcW w:w="6804" w:type="dxa"/>
          </w:tcPr>
          <w:p w14:paraId="4058A621" w14:textId="5BD2AFB3" w:rsidR="00A018B0" w:rsidRPr="00586A50" w:rsidRDefault="00A018B0" w:rsidP="00316B26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R1</w:t>
            </w:r>
            <w:r w:rsidR="00FF3ECC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/R2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2% FSO</w:t>
            </w:r>
            <w:r w:rsidR="00316B26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,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 xml:space="preserve"> 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CS-6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75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-</w:t>
            </w:r>
            <w:r w:rsidR="007F1875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>2/5/</w:t>
            </w:r>
            <w:r w:rsidRPr="00586A50">
              <w:rPr>
                <w:rFonts w:asciiTheme="minorHAnsi" w:eastAsiaTheme="minorHAnsi" w:hAnsiTheme="minorHAnsi" w:cs="MyriadPro-Bold"/>
                <w:b/>
                <w:bCs/>
                <w:snapToGrid/>
                <w:color w:val="404040"/>
                <w:sz w:val="22"/>
                <w:szCs w:val="22"/>
                <w:lang w:val="en-CA"/>
              </w:rPr>
              <w:t xml:space="preserve">200: </w:t>
            </w: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±1% FSO (5-100% of range)</w:t>
            </w:r>
          </w:p>
        </w:tc>
      </w:tr>
      <w:tr w:rsidR="00A018B0" w:rsidRPr="0043200B" w14:paraId="5E4F07B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86BFA7C" w14:textId="4634D967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IGN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1755BCA" w14:textId="14CC48D8" w:rsidR="00A018B0" w:rsidRPr="00586A50" w:rsidRDefault="007F1875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4-20 mA</w:t>
            </w:r>
          </w:p>
        </w:tc>
      </w:tr>
      <w:tr w:rsidR="00A018B0" w:rsidRPr="0043200B" w14:paraId="2F97A27E" w14:textId="77777777" w:rsidTr="007D70C4">
        <w:trPr>
          <w:trHeight w:val="265"/>
        </w:trPr>
        <w:tc>
          <w:tcPr>
            <w:tcW w:w="3397" w:type="dxa"/>
          </w:tcPr>
          <w:p w14:paraId="18E794DB" w14:textId="748530E9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POWER </w:t>
            </w:r>
          </w:p>
        </w:tc>
        <w:tc>
          <w:tcPr>
            <w:tcW w:w="6804" w:type="dxa"/>
          </w:tcPr>
          <w:p w14:paraId="074650D5" w14:textId="4D710FC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15 to 30 Vdc (loop-powered)</w:t>
            </w:r>
          </w:p>
        </w:tc>
      </w:tr>
      <w:tr w:rsidR="00A018B0" w:rsidRPr="0043200B" w14:paraId="07100C6D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7418E91" w14:textId="34B25B7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INSULATION CLASS </w:t>
            </w:r>
          </w:p>
        </w:tc>
        <w:tc>
          <w:tcPr>
            <w:tcW w:w="6804" w:type="dxa"/>
            <w:shd w:val="clear" w:color="auto" w:fill="E7E6E6" w:themeFill="background2"/>
          </w:tcPr>
          <w:p w14:paraId="590745DD" w14:textId="2C8B82FB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600 Vac, insulated conductors</w:t>
            </w:r>
          </w:p>
        </w:tc>
      </w:tr>
      <w:tr w:rsidR="00A018B0" w:rsidRPr="0043200B" w14:paraId="171C3226" w14:textId="77777777" w:rsidTr="007D70C4">
        <w:trPr>
          <w:trHeight w:val="265"/>
        </w:trPr>
        <w:tc>
          <w:tcPr>
            <w:tcW w:w="3397" w:type="dxa"/>
          </w:tcPr>
          <w:p w14:paraId="0DB95C9C" w14:textId="396B078B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FREQUENCY </w:t>
            </w:r>
          </w:p>
        </w:tc>
        <w:tc>
          <w:tcPr>
            <w:tcW w:w="6804" w:type="dxa"/>
          </w:tcPr>
          <w:p w14:paraId="1B228A31" w14:textId="7F2CA1F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="Myriad CAD" w:hAnsiTheme="minorHAnsi" w:cs="Arial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404040"/>
                <w:sz w:val="22"/>
                <w:szCs w:val="22"/>
                <w:lang w:val="en-CA"/>
              </w:rPr>
              <w:t>50/60 Hz</w:t>
            </w:r>
          </w:p>
        </w:tc>
      </w:tr>
      <w:tr w:rsidR="00A018B0" w:rsidRPr="0043200B" w14:paraId="48FEF32B" w14:textId="77777777" w:rsidTr="007D70C4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2FBCA60F" w14:textId="5A0D453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RESPONSE TIME </w:t>
            </w:r>
          </w:p>
        </w:tc>
        <w:tc>
          <w:tcPr>
            <w:tcW w:w="6804" w:type="dxa"/>
            <w:shd w:val="clear" w:color="auto" w:fill="E7E6E6" w:themeFill="background2"/>
          </w:tcPr>
          <w:p w14:paraId="733B6783" w14:textId="0A1E3985" w:rsidR="00A018B0" w:rsidRPr="00586A50" w:rsidRDefault="007F1875" w:rsidP="00A018B0">
            <w:pPr>
              <w:widowControl/>
              <w:spacing w:line="259" w:lineRule="auto"/>
              <w:ind w:right="2927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00 mS typical, 0-90%</w:t>
            </w:r>
          </w:p>
        </w:tc>
      </w:tr>
      <w:tr w:rsidR="00A018B0" w:rsidRPr="0043200B" w14:paraId="1ACB581D" w14:textId="77777777" w:rsidTr="007D70C4">
        <w:trPr>
          <w:trHeight w:val="265"/>
        </w:trPr>
        <w:tc>
          <w:tcPr>
            <w:tcW w:w="3397" w:type="dxa"/>
          </w:tcPr>
          <w:p w14:paraId="77C385B8" w14:textId="4A26755A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UTPUT LOAD </w:t>
            </w:r>
          </w:p>
        </w:tc>
        <w:tc>
          <w:tcPr>
            <w:tcW w:w="6804" w:type="dxa"/>
          </w:tcPr>
          <w:p w14:paraId="22EDE087" w14:textId="2AF7C546" w:rsidR="00A018B0" w:rsidRPr="00586A50" w:rsidRDefault="00FF3ECC" w:rsidP="00173119">
            <w:pPr>
              <w:widowControl/>
              <w:tabs>
                <w:tab w:val="left" w:pos="3808"/>
              </w:tabs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50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 typical</w:t>
            </w:r>
            <w:r w:rsidR="00173119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ab/>
            </w:r>
          </w:p>
        </w:tc>
      </w:tr>
      <w:tr w:rsidR="00A018B0" w:rsidRPr="0043200B" w14:paraId="4B44C627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6000570" w14:textId="1192146A" w:rsidR="00A018B0" w:rsidRPr="00586A50" w:rsidRDefault="00FF3ECC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MAXIMUM LOAD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</w:t>
            </w:r>
          </w:p>
        </w:tc>
        <w:tc>
          <w:tcPr>
            <w:tcW w:w="6804" w:type="dxa"/>
            <w:shd w:val="clear" w:color="auto" w:fill="E7E6E6" w:themeFill="background2"/>
          </w:tcPr>
          <w:p w14:paraId="49DD564E" w14:textId="6FA3C937" w:rsidR="00A018B0" w:rsidRPr="00586A50" w:rsidRDefault="00FF3ECC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&gt;600 </w:t>
            </w:r>
            <w:r w:rsidR="00A018B0"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Ω</w:t>
            </w:r>
            <w:r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 @ 24 Vdc</w:t>
            </w:r>
          </w:p>
        </w:tc>
      </w:tr>
      <w:tr w:rsidR="00A018B0" w:rsidRPr="0043200B" w14:paraId="4AF2D701" w14:textId="77777777" w:rsidTr="007D70C4">
        <w:trPr>
          <w:trHeight w:val="265"/>
        </w:trPr>
        <w:tc>
          <w:tcPr>
            <w:tcW w:w="3397" w:type="dxa"/>
          </w:tcPr>
          <w:p w14:paraId="28729B83" w14:textId="43825A85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TEMPERATURE </w:t>
            </w:r>
          </w:p>
        </w:tc>
        <w:tc>
          <w:tcPr>
            <w:tcW w:w="6804" w:type="dxa"/>
          </w:tcPr>
          <w:p w14:paraId="4FC4C628" w14:textId="5CCA6F30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-15 to 60°C (5 to 140°F)</w:t>
            </w:r>
          </w:p>
        </w:tc>
      </w:tr>
      <w:tr w:rsidR="00A018B0" w:rsidRPr="0043200B" w14:paraId="485FE078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12F1F79" w14:textId="7AD77B93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OPERATING HUMID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67D74430" w14:textId="5D187175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5 to 90 %RH non-condensing</w:t>
            </w:r>
          </w:p>
        </w:tc>
      </w:tr>
      <w:tr w:rsidR="00A018B0" w:rsidRPr="0043200B" w14:paraId="3E0F39D0" w14:textId="77777777" w:rsidTr="007D70C4">
        <w:trPr>
          <w:trHeight w:val="265"/>
        </w:trPr>
        <w:tc>
          <w:tcPr>
            <w:tcW w:w="3397" w:type="dxa"/>
          </w:tcPr>
          <w:p w14:paraId="21333F2D" w14:textId="37ACBFBF" w:rsidR="00A018B0" w:rsidRPr="00586A50" w:rsidRDefault="00A018B0" w:rsidP="00A018B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TERMINAL BLOCK </w:t>
            </w:r>
          </w:p>
        </w:tc>
        <w:tc>
          <w:tcPr>
            <w:tcW w:w="6804" w:type="dxa"/>
          </w:tcPr>
          <w:p w14:paraId="460B642F" w14:textId="0DC57A5C" w:rsidR="00A018B0" w:rsidRPr="00586A50" w:rsidRDefault="00A018B0" w:rsidP="00A018B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14 to 22 AWG</w:t>
            </w:r>
          </w:p>
        </w:tc>
      </w:tr>
      <w:tr w:rsidR="00586A50" w:rsidRPr="0043200B" w14:paraId="7961EA9A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29B920" w14:textId="17EF267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DIMENSIONS </w:t>
            </w:r>
          </w:p>
        </w:tc>
        <w:tc>
          <w:tcPr>
            <w:tcW w:w="6804" w:type="dxa"/>
            <w:shd w:val="clear" w:color="auto" w:fill="E7E6E6" w:themeFill="background2"/>
          </w:tcPr>
          <w:p w14:paraId="00AFF54B" w14:textId="6BF3E1A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67mm W x 68.9mm H x 24.1mm D (2.65” x 2.7” x 0.95”)</w:t>
            </w:r>
          </w:p>
        </w:tc>
      </w:tr>
      <w:tr w:rsidR="00586A50" w:rsidRPr="0043200B" w14:paraId="69D644E7" w14:textId="77777777" w:rsidTr="007D70C4">
        <w:trPr>
          <w:trHeight w:val="265"/>
        </w:trPr>
        <w:tc>
          <w:tcPr>
            <w:tcW w:w="3397" w:type="dxa"/>
          </w:tcPr>
          <w:p w14:paraId="3C72042B" w14:textId="4CA40E94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SENSOR APERTURE </w:t>
            </w:r>
          </w:p>
        </w:tc>
        <w:tc>
          <w:tcPr>
            <w:tcW w:w="6804" w:type="dxa"/>
          </w:tcPr>
          <w:p w14:paraId="7D16AC20" w14:textId="0623BEE6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20.3mm (0.8”)</w:t>
            </w:r>
          </w:p>
        </w:tc>
      </w:tr>
      <w:tr w:rsidR="00586A50" w:rsidRPr="0043200B" w14:paraId="72960AD5" w14:textId="77777777" w:rsidTr="007D70C4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C1E46BB" w14:textId="4CD0320F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ENCLOSURE MATERIAL </w:t>
            </w:r>
          </w:p>
        </w:tc>
        <w:tc>
          <w:tcPr>
            <w:tcW w:w="6804" w:type="dxa"/>
            <w:shd w:val="clear" w:color="auto" w:fill="E7E6E6" w:themeFill="background2"/>
          </w:tcPr>
          <w:p w14:paraId="108C5498" w14:textId="245F3621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ABS/PC, UL94-V0</w:t>
            </w:r>
          </w:p>
        </w:tc>
      </w:tr>
      <w:tr w:rsidR="00586A50" w:rsidRPr="0043200B" w14:paraId="1D1705EE" w14:textId="77777777" w:rsidTr="007D70C4">
        <w:trPr>
          <w:trHeight w:val="280"/>
        </w:trPr>
        <w:tc>
          <w:tcPr>
            <w:tcW w:w="3397" w:type="dxa"/>
          </w:tcPr>
          <w:p w14:paraId="012A6F64" w14:textId="6A1D51AC" w:rsidR="00586A50" w:rsidRPr="00586A50" w:rsidRDefault="00586A50" w:rsidP="00586A50">
            <w:pPr>
              <w:widowControl/>
              <w:spacing w:line="259" w:lineRule="auto"/>
              <w:ind w:left="1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 xml:space="preserve">AGENCY APPROVALS </w:t>
            </w:r>
          </w:p>
        </w:tc>
        <w:tc>
          <w:tcPr>
            <w:tcW w:w="6804" w:type="dxa"/>
          </w:tcPr>
          <w:p w14:paraId="53FFF2EB" w14:textId="73AC48C8" w:rsidR="00586A50" w:rsidRPr="00586A50" w:rsidRDefault="00586A50" w:rsidP="00586A50">
            <w:pPr>
              <w:widowControl/>
              <w:spacing w:line="259" w:lineRule="auto"/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</w:pPr>
            <w:r w:rsidRPr="00586A50">
              <w:rPr>
                <w:rFonts w:asciiTheme="minorHAnsi" w:eastAsiaTheme="minorHAnsi" w:hAnsiTheme="minorHAnsi" w:cs="MyriadPro-Regular"/>
                <w:snapToGrid/>
                <w:color w:val="000000"/>
                <w:sz w:val="22"/>
                <w:szCs w:val="22"/>
                <w:lang w:val="en-CA"/>
              </w:rPr>
              <w:t>cULus listed</w:t>
            </w:r>
          </w:p>
        </w:tc>
      </w:tr>
    </w:tbl>
    <w:p w14:paraId="540172B1" w14:textId="77777777" w:rsidR="00AC11E0" w:rsidRDefault="00AC11E0" w:rsidP="00586A50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AC11E0" w:rsidSect="005F06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F4426" w14:textId="77777777" w:rsidR="004D7BB6" w:rsidRDefault="004D7BB6" w:rsidP="00546523">
      <w:r>
        <w:separator/>
      </w:r>
    </w:p>
  </w:endnote>
  <w:endnote w:type="continuationSeparator" w:id="0">
    <w:p w14:paraId="6CE0090D" w14:textId="77777777" w:rsidR="004D7BB6" w:rsidRDefault="004D7BB6" w:rsidP="00546523">
      <w:r>
        <w:continuationSeparator/>
      </w:r>
    </w:p>
  </w:endnote>
  <w:endnote w:type="continuationNotice" w:id="1">
    <w:p w14:paraId="3D75DA8B" w14:textId="77777777" w:rsidR="004D7BB6" w:rsidRDefault="004D7B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Pro-Regular">
    <w:panose1 w:val="020B0503030403020204"/>
    <w:charset w:val="A1"/>
    <w:family w:val="swiss"/>
    <w:notTrueType/>
    <w:pitch w:val="default"/>
    <w:sig w:usb0="00000081" w:usb1="08070000" w:usb2="00000010" w:usb3="00000000" w:csb0="00020008" w:csb1="00000000"/>
  </w:font>
  <w:font w:name="MyriadPro-Bold">
    <w:panose1 w:val="020B0703030403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8BC99" w14:textId="77777777" w:rsidR="0030631B" w:rsidRDefault="003063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36243042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316B26">
                            <w:rPr>
                              <w:color w:val="FFFFFF" w:themeColor="background1"/>
                              <w:sz w:val="16"/>
                            </w:rPr>
                            <w:t>CS</w:t>
                          </w:r>
                          <w:r w:rsidR="0030631B">
                            <w:rPr>
                              <w:color w:val="FFFFFF" w:themeColor="background1"/>
                              <w:sz w:val="16"/>
                            </w:rPr>
                            <w:t>675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33D9780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36243042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316B26">
                      <w:rPr>
                        <w:color w:val="FFFFFF" w:themeColor="background1"/>
                        <w:sz w:val="16"/>
                      </w:rPr>
                      <w:t>CS</w:t>
                    </w:r>
                    <w:r w:rsidR="0030631B">
                      <w:rPr>
                        <w:color w:val="FFFFFF" w:themeColor="background1"/>
                        <w:sz w:val="16"/>
                      </w:rPr>
                      <w:t>675</w:t>
                    </w:r>
                    <w:bookmarkStart w:id="1" w:name="_GoBack"/>
                    <w:bookmarkEnd w:id="1"/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B3FA2" w14:textId="77777777" w:rsidR="0030631B" w:rsidRDefault="00306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DE870" w14:textId="77777777" w:rsidR="004D7BB6" w:rsidRDefault="004D7BB6" w:rsidP="00546523">
      <w:r>
        <w:separator/>
      </w:r>
    </w:p>
  </w:footnote>
  <w:footnote w:type="continuationSeparator" w:id="0">
    <w:p w14:paraId="3E1D30DB" w14:textId="77777777" w:rsidR="004D7BB6" w:rsidRDefault="004D7BB6" w:rsidP="00546523">
      <w:r>
        <w:continuationSeparator/>
      </w:r>
    </w:p>
  </w:footnote>
  <w:footnote w:type="continuationNotice" w:id="1">
    <w:p w14:paraId="656F92B4" w14:textId="77777777" w:rsidR="004D7BB6" w:rsidRDefault="004D7B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D399E" w14:textId="77777777" w:rsidR="0030631B" w:rsidRDefault="00306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836F9" w14:textId="77777777" w:rsidR="0030631B" w:rsidRDefault="003063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3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5"/>
  </w:num>
  <w:num w:numId="23">
    <w:abstractNumId w:val="21"/>
  </w:num>
  <w:num w:numId="24">
    <w:abstractNumId w:val="12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73119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D5704"/>
    <w:rsid w:val="001D6B6E"/>
    <w:rsid w:val="001E054E"/>
    <w:rsid w:val="001F0400"/>
    <w:rsid w:val="001F1389"/>
    <w:rsid w:val="001F2C17"/>
    <w:rsid w:val="001F5747"/>
    <w:rsid w:val="00200743"/>
    <w:rsid w:val="002048B7"/>
    <w:rsid w:val="002067CF"/>
    <w:rsid w:val="00217B25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31B"/>
    <w:rsid w:val="00306AE7"/>
    <w:rsid w:val="00313DD0"/>
    <w:rsid w:val="00316B26"/>
    <w:rsid w:val="00324424"/>
    <w:rsid w:val="00334658"/>
    <w:rsid w:val="0033736F"/>
    <w:rsid w:val="003469AA"/>
    <w:rsid w:val="00374530"/>
    <w:rsid w:val="0037617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BB6"/>
    <w:rsid w:val="004D7E45"/>
    <w:rsid w:val="004E0B41"/>
    <w:rsid w:val="004E305C"/>
    <w:rsid w:val="004E3C65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86A50"/>
    <w:rsid w:val="00593B9D"/>
    <w:rsid w:val="005A19BE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A4CA1"/>
    <w:rsid w:val="007A5D6E"/>
    <w:rsid w:val="007B1641"/>
    <w:rsid w:val="007B1B1D"/>
    <w:rsid w:val="007B2DE4"/>
    <w:rsid w:val="007B30BE"/>
    <w:rsid w:val="007C59B1"/>
    <w:rsid w:val="007D00F1"/>
    <w:rsid w:val="007D2A57"/>
    <w:rsid w:val="007D5243"/>
    <w:rsid w:val="007D5AA8"/>
    <w:rsid w:val="007D5EF1"/>
    <w:rsid w:val="007F1875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2843"/>
    <w:rsid w:val="008A7663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19DF"/>
    <w:rsid w:val="00942A3D"/>
    <w:rsid w:val="00973741"/>
    <w:rsid w:val="00975377"/>
    <w:rsid w:val="00986A9F"/>
    <w:rsid w:val="009A0205"/>
    <w:rsid w:val="009A2E7D"/>
    <w:rsid w:val="009A47FA"/>
    <w:rsid w:val="009A5FB0"/>
    <w:rsid w:val="009B0D51"/>
    <w:rsid w:val="009C230E"/>
    <w:rsid w:val="009C42D7"/>
    <w:rsid w:val="009D69C6"/>
    <w:rsid w:val="009E044E"/>
    <w:rsid w:val="009E20AD"/>
    <w:rsid w:val="009E26A8"/>
    <w:rsid w:val="009F66E4"/>
    <w:rsid w:val="009F74DA"/>
    <w:rsid w:val="00A018B0"/>
    <w:rsid w:val="00A035AE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613CB"/>
    <w:rsid w:val="00B71873"/>
    <w:rsid w:val="00B83F5A"/>
    <w:rsid w:val="00B84A65"/>
    <w:rsid w:val="00B92DD1"/>
    <w:rsid w:val="00BA1E96"/>
    <w:rsid w:val="00BA71C1"/>
    <w:rsid w:val="00BB11E3"/>
    <w:rsid w:val="00BB6E67"/>
    <w:rsid w:val="00BB767B"/>
    <w:rsid w:val="00BC1BDA"/>
    <w:rsid w:val="00BF10E5"/>
    <w:rsid w:val="00BF44C8"/>
    <w:rsid w:val="00C02023"/>
    <w:rsid w:val="00C02C16"/>
    <w:rsid w:val="00C157C5"/>
    <w:rsid w:val="00C258CB"/>
    <w:rsid w:val="00C34FF9"/>
    <w:rsid w:val="00C368F6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3ECC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08T18:10:00Z</dcterms:created>
  <dcterms:modified xsi:type="dcterms:W3CDTF">2020-03-0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CS675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